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for</w:t>
      </w:r>
      <w:r>
        <w:t xml:space="preserve"> </w:t>
      </w:r>
      <w:r>
        <w:t xml:space="preserve">Madrid</w:t>
      </w:r>
    </w:p>
    <w:bookmarkStart w:id="20" w:name="Xc3b18404dc19fff1d11e7f34cb7e67a3dcfe589"/>
    <w:p>
      <w:pPr>
        <w:pStyle w:val="Heading1"/>
      </w:pPr>
      <w:r>
        <w:t xml:space="preserve">Statement of Purpose: Pursuing a Career as a Firefighter in Spain Madrid</w:t>
      </w:r>
    </w:p>
    <w:p>
      <w:pPr>
        <w:pStyle w:val="FirstParagraph"/>
      </w:pPr>
      <w:r>
        <w:t xml:space="preserve">The profound sense of duty, the unwavering commitment to community safety, and the honor inherent in protecting lives and property have defined my professional aspiration since childhood. My decision to formally apply for a position as a</w:t>
      </w:r>
      <w:r>
        <w:t xml:space="preserve"> </w:t>
      </w:r>
      <w:r>
        <w:rPr>
          <w:bCs/>
          <w:b/>
        </w:rPr>
        <w:t xml:space="preserve">Firefighter</w:t>
      </w:r>
      <w:r>
        <w:t xml:space="preserve"> </w:t>
      </w:r>
      <w:r>
        <w:t xml:space="preserve">within the esteemed Madrid Fire Brigade (Bomberos de Madrid) is not merely a career choice; it is a deeply rooted commitment to serving the vibrant, dynamic, and culturally rich communities of</w:t>
      </w:r>
      <w:r>
        <w:t xml:space="preserve"> </w:t>
      </w:r>
      <w:r>
        <w:rPr>
          <w:bCs/>
          <w:b/>
        </w:rPr>
        <w:t xml:space="preserve">Spain Madrid</w:t>
      </w:r>
      <w:r>
        <w:t xml:space="preserve">. This Statement of Purpose outlines my qualifications, motivations, and unwavering dedication to contributing meaningfully to the safety infrastructure of one of Europe's most iconic capitals.</w:t>
      </w:r>
    </w:p>
    <w:p>
      <w:pPr>
        <w:pStyle w:val="BodyText"/>
      </w:pPr>
      <w:r>
        <w:t xml:space="preserve">My journey toward emergency response began early. Growing up near bustling urban centers in my home country, I witnessed firsthand the critical role firefighters play during crises – from swift rescues during urban floods to compassionate care for victims of accidents. This ignited a passion that led me to pursue rigorous academic and practical training in Emergency Medical Services (EMS) and Fire Science. I earned a Bachelor’s Degree in Emergency Management with honors, completing specialized coursework in structural firefighting, hazardous materials response, advanced life support, and incident command systems (ICS). My field experience includes two years as a certified EMT with a municipal emergency response team, where I managed over 200 critical incidents ranging from vehicle extrications to medical emergencies in high-density environments. These experiences were not just training; they were foundational lessons in teamwork under extreme pressure, decisive leadership, and the profound responsibility of safeguarding human life – principles directly aligned with the ethos of the Madrid Fire Brigade.</w:t>
      </w:r>
    </w:p>
    <w:p>
      <w:pPr>
        <w:pStyle w:val="BodyText"/>
      </w:pPr>
      <w:r>
        <w:t xml:space="preserve">What specifically draws me to serve as a</w:t>
      </w:r>
      <w:r>
        <w:t xml:space="preserve"> </w:t>
      </w:r>
      <w:r>
        <w:rPr>
          <w:bCs/>
          <w:b/>
        </w:rPr>
        <w:t xml:space="preserve">Firefighter</w:t>
      </w:r>
      <w:r>
        <w:t xml:space="preserve"> </w:t>
      </w:r>
      <w:r>
        <w:t xml:space="preserve">in</w:t>
      </w:r>
      <w:r>
        <w:t xml:space="preserve"> </w:t>
      </w:r>
      <w:r>
        <w:rPr>
          <w:bCs/>
          <w:b/>
        </w:rPr>
        <w:t xml:space="preserve">Spain Madrid</w:t>
      </w:r>
      <w:r>
        <w:t xml:space="preserve">, however, transcends professional ambition. Madrid is a city of unparalleled energy and complexity – a global hub where historic architecture meets modern infrastructure, hosting millions of residents and countless tourists annually. The unique challenges presented by Madrid’s dense urban fabric, its historical districts like Salamanca and Centro with intricate narrow streets, its expansive green spaces such as Casa de Campo, and its status as a major event destination (think the Santiago Bernabéu or Las Ventas) demand firefighters of exceptional skill, cultural awareness, and adaptability. I am deeply impressed by the Madrid Fire Brigade’s reputation for excellence in public safety response, their advanced training programs in fire prevention within historic buildings, and their proactive community engagement initiatives like "Bomberos en la Escuela" (Firefighters in School). I am eager to learn from this institution’s legacy and contribute my skills to a service that understands Madrid’s distinct needs – from managing incidents during major festivals like San Isidro to navigating the complex fire dynamics of Madrid's high-rise developments.</w:t>
      </w:r>
    </w:p>
    <w:p>
      <w:pPr>
        <w:pStyle w:val="BodyText"/>
      </w:pPr>
      <w:r>
        <w:t xml:space="preserve">My commitment extends beyond technical proficiency. I have actively immersed myself in understanding the Spanish context relevant to my application. I possess professional fluency in Spanish (C1 level), having completed intensive language studies specifically focused on emergency service terminology and cultural nuances within the public safety sector. I have researched the specific protocols of Madrid’s Emergency Operations Center (CECO) and studied key legislation like Spain's Ley de Protección Civil, recognizing that effective firefighting in Madrid requires not only physical courage but also a deep respect for local legal frameworks and community dynamics. Furthermore, I am acutely aware of the importance of integrating seamlessly into the team culture within Bomberos de Madrid. I understand that success in this role depends on mutual trust, shared values of service, and a collective spirit – qualities I have consistently demonstrated in my previous roles through collaborative problem-solving and active participation in community safety workshops.</w:t>
      </w:r>
    </w:p>
    <w:p>
      <w:pPr>
        <w:pStyle w:val="BodyText"/>
      </w:pPr>
      <w:r>
        <w:t xml:space="preserve">My application for the Firefighter position is grounded in a clear vision for the future within</w:t>
      </w:r>
      <w:r>
        <w:t xml:space="preserve"> </w:t>
      </w:r>
      <w:r>
        <w:rPr>
          <w:bCs/>
          <w:b/>
        </w:rPr>
        <w:t xml:space="preserve">Spain Madrid</w:t>
      </w:r>
      <w:r>
        <w:t xml:space="preserve">. I do not view this as merely a job; it is a lifelong vocation. My immediate goal upon joining the Madrid Fire Brigade would be to master all operational protocols, demonstrate reliability and excellence during initial training, and actively engage with community outreach programs across diverse neighborhoods in Madrid. Long-term, I aspire to contribute to innovative fire prevention strategies tailored for Madrid's unique built environment – perhaps through developing specialized guides for historic building preservation or enhancing public education on fire safety in residential areas. I am committed to continuous professional development, seeking advanced certifications in areas such as technical rescue and wildfire management, which are increasingly relevant concerns within the broader Madrid region.</w:t>
      </w:r>
    </w:p>
    <w:p>
      <w:pPr>
        <w:pStyle w:val="BodyText"/>
      </w:pPr>
      <w:r>
        <w:t xml:space="preserve">Ultimately, the path of a Firefighter is one of constant learning, immense sacrifice for others' well-being, and profound service. It requires not just physical strength but emotional resilience, intellectual agility, and an unshakeable moral compass – all qualities I have cultivated through my education and experience. Choosing Madrid as the location to dedicate myself to this calling was a deliberate decision. The city’s spirit of resilience, its rich cultural tapestry that values community solidarity (la solidaridad), and its world-class emergency response systems make it the ideal setting for me to fulfill my purpose as a</w:t>
      </w:r>
      <w:r>
        <w:t xml:space="preserve"> </w:t>
      </w:r>
      <w:r>
        <w:rPr>
          <w:bCs/>
          <w:b/>
        </w:rPr>
        <w:t xml:space="preserve">Firefighter</w:t>
      </w:r>
      <w:r>
        <w:t xml:space="preserve">. I am not merely seeking employment; I am seeking the opportunity to become an integral part of the proud family of Bomberos de Madrid, dedicated to protecting every citizen and visitor in</w:t>
      </w:r>
      <w:r>
        <w:t xml:space="preserve"> </w:t>
      </w:r>
      <w:r>
        <w:rPr>
          <w:bCs/>
          <w:b/>
        </w:rPr>
        <w:t xml:space="preserve">Spain Madrid</w:t>
      </w:r>
      <w:r>
        <w:t xml:space="preserve">.</w:t>
      </w:r>
    </w:p>
    <w:p>
      <w:pPr>
        <w:pStyle w:val="BodyText"/>
      </w:pPr>
      <w:r>
        <w:t xml:space="preserve">I am prepared to embrace the rigorous demands of this role with unwavering dedication, respect for protocol, and a profound sense of responsibility. My background equips me not only with the necessary technical skills but also the cultural sensitivity, language proficiency, and deep-seated motivation required to excel within Madrid's premier emergency services institution. I am eager to bring my passion, commitment, and hard work to serve the people of Madrid as a valued member of their Fire Brigade. Thank you for considering this Statement of Purpose as a testament to my sincere desire to contribute significantly as a</w:t>
      </w:r>
      <w:r>
        <w:t xml:space="preserve"> </w:t>
      </w:r>
      <w:r>
        <w:rPr>
          <w:bCs/>
          <w:b/>
        </w:rPr>
        <w:t xml:space="preserve">Firefighter</w:t>
      </w:r>
      <w:r>
        <w:t xml:space="preserve"> </w:t>
      </w:r>
      <w:r>
        <w:t xml:space="preserve">in</w:t>
      </w:r>
      <w:r>
        <w:t xml:space="preserve"> </w:t>
      </w:r>
      <w:r>
        <w:rPr>
          <w:bCs/>
          <w:b/>
        </w:rPr>
        <w:t xml:space="preserve">Spain Madrid</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for Madrid</dc:title>
  <dc:creator/>
  <dc:language>en</dc:language>
  <cp:keywords/>
  <dcterms:created xsi:type="dcterms:W3CDTF">2026-07-19T22:15:10Z</dcterms:created>
  <dcterms:modified xsi:type="dcterms:W3CDTF">2026-07-19T22:15:10Z</dcterms:modified>
</cp:coreProperties>
</file>

<file path=docProps/custom.xml><?xml version="1.0" encoding="utf-8"?>
<Properties xmlns="http://schemas.openxmlformats.org/officeDocument/2006/custom-properties" xmlns:vt="http://schemas.openxmlformats.org/officeDocument/2006/docPropsVTypes"/>
</file>